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23C0B" w14:textId="2617D514" w:rsidR="0038097F" w:rsidRPr="0038097F" w:rsidRDefault="00BB0906" w:rsidP="00527AF5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kern w:val="1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kern w:val="1"/>
          <w:sz w:val="28"/>
          <w:szCs w:val="28"/>
        </w:rPr>
        <w:t>Резюме</w:t>
      </w:r>
      <w:bookmarkStart w:id="0" w:name="_GoBack"/>
      <w:bookmarkEnd w:id="0"/>
    </w:p>
    <w:p w14:paraId="2E308621" w14:textId="6C7CA4E7" w:rsidR="006C0DB7" w:rsidRDefault="006C0DB7" w:rsidP="00527AF5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</w:pP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акрофаги (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) играют ключевую роль в регуляции процессов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иброгенеза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включая п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ролиферацию фибробластов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и </w:t>
      </w:r>
      <w:proofErr w:type="spellStart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иофибробластов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дифференцировку 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клеток-предшественников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в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иофибробробласты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, а также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синтез и секрецию компонентов внеклеточного матрикса, преимущественно, коллагена. Направленность эффектов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(стимуляция или подавление) определяется рядом факторов, в том числе стадией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ибротического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роцесса и функциональным фенотипом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, который зависит от сигналов микроокружения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.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Один из возможных путей регуляции </w:t>
      </w:r>
      <w:proofErr w:type="spellStart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иброгенеза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заключается в секреции </w:t>
      </w:r>
      <w:proofErr w:type="spellStart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ро- или </w:t>
      </w:r>
      <w:proofErr w:type="spellStart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антифиброгенных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факторов, включая матриксные </w:t>
      </w:r>
      <w:proofErr w:type="spellStart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еталлопротеиназы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ингибиторы </w:t>
      </w:r>
      <w:proofErr w:type="spellStart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еталлопротеиназ</w:t>
      </w:r>
      <w:proofErr w:type="spellEnd"/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и некоторые цитокины.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Однако данные о способности различных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субпопуляций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человека секретировать 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эти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акторы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крайне немногочисленны</w:t>
      </w:r>
      <w:r w:rsidR="00C8266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и противоречивы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. Целью настоящего исследовани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я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была характеристика способности М1, М2а</w:t>
      </w:r>
      <w:r w:rsidRPr="0038097F">
        <w:rPr>
          <w:rFonts w:ascii="Times New Roman" w:hAnsi="Times New Roman" w:cs="Times New Roman"/>
          <w:b/>
          <w:bCs/>
          <w:color w:val="000000"/>
          <w:kern w:val="1"/>
          <w:sz w:val="28"/>
          <w:szCs w:val="28"/>
        </w:rPr>
        <w:t xml:space="preserve"> </w:t>
      </w:r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и М2с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человека, дифференцированных в присутствии </w:t>
      </w:r>
      <w:proofErr w:type="spellStart"/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>гранулоцитарно</w:t>
      </w:r>
      <w:proofErr w:type="spellEnd"/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-макрофагального </w:t>
      </w:r>
      <w:proofErr w:type="spellStart"/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>колониестимулирующего</w:t>
      </w:r>
      <w:proofErr w:type="spellEnd"/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 фактора, продуцировать матриксные </w:t>
      </w:r>
      <w:proofErr w:type="spellStart"/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>металлопротеиназы</w:t>
      </w:r>
      <w:proofErr w:type="spellEnd"/>
      <w:r w:rsidR="00A24F92"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 (ММР-9)</w:t>
      </w:r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 и их тканевые ингибиторы</w:t>
      </w:r>
      <w:r w:rsidR="00A24F92"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 xml:space="preserve"> (</w:t>
      </w:r>
      <w:r w:rsidR="00A24F92" w:rsidRPr="0038097F">
        <w:rPr>
          <w:rFonts w:ascii="Times New Roman" w:hAnsi="Times New Roman" w:cs="Times New Roman"/>
          <w:color w:val="000000"/>
          <w:kern w:val="1"/>
          <w:sz w:val="28"/>
          <w:szCs w:val="28"/>
          <w:lang w:val="en-US"/>
        </w:rPr>
        <w:t>TIMP-1)</w:t>
      </w:r>
      <w:r w:rsidRPr="0038097F">
        <w:rPr>
          <w:rFonts w:ascii="Times New Roman" w:hAnsi="Times New Roman" w:cs="Times New Roman"/>
          <w:color w:val="000000"/>
          <w:kern w:val="1"/>
          <w:sz w:val="28"/>
          <w:szCs w:val="28"/>
        </w:rPr>
        <w:t>, а также некоторые цитокины и ростовые факторы. Показано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что по сравнению с М2 макрофагами, М1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поляризованные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липополисахаридом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, продуцировали значимо больше TNF-α, IL-6 и IL-2, которые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омимо </w:t>
      </w:r>
      <w:proofErr w:type="spellStart"/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провоспалительной</w:t>
      </w:r>
      <w:proofErr w:type="spellEnd"/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активности обладают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, как было показано, способ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ностью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иниц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иировать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ибротическ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ий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роцес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с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. В свою очередь, М2а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индуцированные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IL-4,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характеризовались высоким уровнем продукции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VEGF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и</w:t>
      </w:r>
      <w:r w:rsidR="005109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ри этом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низким уровнем TNF-α и IL-6, что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может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обусловливат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ь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важное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участие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этих клеток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на пролиферативной стадии фиброза и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стимул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ировать активное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отложени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е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внеклеточного матрикса. И наконец, М2с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, поляризованные в присутствии дексаметазона,</w:t>
      </w:r>
      <w:r w:rsidR="0038097F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характеризовались схожим с М2а </w:t>
      </w:r>
      <w:proofErr w:type="spellStart"/>
      <w:r w:rsidR="0038097F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="0038097F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спектром исследуемых цитокинов, и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активно продуцировали VEGF</w:t>
      </w:r>
      <w:r w:rsidR="002179D5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на фоне низкой продукции TNF-α и IL-6</w:t>
      </w:r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. При этом, все три исследуемые </w:t>
      </w:r>
      <w:proofErr w:type="spellStart"/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субпопуляции</w:t>
      </w:r>
      <w:proofErr w:type="spellEnd"/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proofErr w:type="spellStart"/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активно </w:t>
      </w:r>
      <w:r w:rsidR="0038097F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секретировали</w:t>
      </w:r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ММР-9 и TIMP-1, не различаясь значимо между собой</w:t>
      </w:r>
      <w:r w:rsidR="0038097F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о уровню продукции этих факторов</w:t>
      </w:r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. Однако М2с </w:t>
      </w:r>
      <w:proofErr w:type="spellStart"/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="00A24F92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отличались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значимо более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высоким индексом соотношения MMP-9/TIMP-1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о сравнению с М1 и М2а </w:t>
      </w:r>
      <w:proofErr w:type="spellStart"/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что играет решающее значение на стадии реорганизации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ибротического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роцесса. Таким образом, продукция </w:t>
      </w:r>
      <w:r w:rsidR="009A1886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различными типами </w:t>
      </w:r>
      <w:proofErr w:type="spellStart"/>
      <w:r w:rsidR="009A1886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φ</w:t>
      </w:r>
      <w:proofErr w:type="spellEnd"/>
      <w:r w:rsidR="009A1886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MMP-9 и TIMP-1, в совокупности с другими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плейотропными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цитокинами и ростовыми факторами, может отражать их роль в регуляции различных стадий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фибро</w:t>
      </w:r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тического</w:t>
      </w:r>
      <w:proofErr w:type="spellEnd"/>
      <w:r w:rsidR="00AD0927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процесса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.</w:t>
      </w:r>
    </w:p>
    <w:p w14:paraId="04CF1D4B" w14:textId="77777777" w:rsidR="009A519E" w:rsidRPr="0038097F" w:rsidRDefault="009A519E" w:rsidP="00527AF5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41C7D17B" w14:textId="779528CB" w:rsidR="0038097F" w:rsidRPr="0038097F" w:rsidRDefault="0038097F" w:rsidP="00527AF5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kern w:val="1"/>
          <w:sz w:val="28"/>
          <w:szCs w:val="28"/>
          <w:lang w:val="en-US"/>
        </w:rPr>
      </w:pPr>
      <w:r w:rsidRPr="0038097F">
        <w:rPr>
          <w:rFonts w:ascii="Times New Roman" w:hAnsi="Times New Roman" w:cs="Times New Roman"/>
          <w:b/>
          <w:color w:val="000000"/>
          <w:kern w:val="1"/>
          <w:sz w:val="28"/>
          <w:szCs w:val="28"/>
          <w:lang w:val="en-US"/>
        </w:rPr>
        <w:t>Abstract</w:t>
      </w:r>
    </w:p>
    <w:p w14:paraId="6582CAF7" w14:textId="388BF682" w:rsidR="0065425D" w:rsidRPr="0038097F" w:rsidRDefault="0038097F" w:rsidP="00527AF5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Macrophages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(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)</w:t>
      </w: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play a key role in the regulation of fibrogenesis including the proliferation of fibroblasts and myofibroblasts, the differentiation of progenitor cells into myofibroblasts, and the synthesis and secretion</w:t>
      </w: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of the extracellular matrix</w:t>
      </w: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</w:t>
      </w: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mainly collagen. The direction of the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effects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(stimulation or suppression) is determined 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by a number of factors, including the stage of the fibrotic process and 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lastRenderedPageBreak/>
        <w:t xml:space="preserve">the </w:t>
      </w:r>
      <w:proofErr w:type="spellStart"/>
      <w:r w:rsidR="0074729B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functional phenotype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dependent on the signals of microenvironment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. 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One of the </w:t>
      </w:r>
      <w:r w:rsidR="0074729B" w:rsidRP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feasible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ways of the fibrogenesis regulating is the secretion of pro- or antifibrotic factors such as matrix metalloproteinases, inhibitors of metalloproteinases and some cytokines. However, data on the ability of various subpopulation of human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to secrete these factors are extremely confused. The aim of this study was to characterize the ability of human M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1, M2a, 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nd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2c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74729B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differentiated in the presence of granulocyte-macrophage colony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-stimulated factor to produce matrix metalloproteinases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(MMP-9)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and their tissue inhibitors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(TIMP-1),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s well as some cytokines and growth factors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.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Compared to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2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macrophages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, M1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polarized by lipopolysaccharide was shown to produce significantly more T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NF-α, IL-6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nd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IL-2,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which have pro-inflammatory activity and to be able to initiate a fibrotic process. In turn,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M2a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stimulated by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IL-4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was characterized by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a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high level of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VEGF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production and, in the same time, low levels of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TNF-α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and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IL-6,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which may determine the important role of these cells in the proliferative stage of fibrosis and stimulation of extracellular matrix deposition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.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Finally,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2c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polarized by dexamethasone were characterized by a 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М2а-</w:t>
      </w:r>
      <w:r w:rsidR="00D44651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like cytokine profile,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that is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VEGF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was actively produced against the background of low production of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TNF-α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nd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IL-6.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Moreover, all three M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φ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subpopulations actively secreted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MP-9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nd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TIMP-1,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without significant difference in the level of these factors production. However, 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M2c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differed by a significantly higher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MP-9 / TIMP-1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ratio index compared to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1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nd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M2a </w:t>
      </w:r>
      <w:proofErr w:type="spellStart"/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and it is crucial at the reorganization stage of the fibrotic process. Thus, the production of </w:t>
      </w:r>
      <w:r w:rsidR="009A51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MMP-9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and</w:t>
      </w:r>
      <w:r w:rsidR="009A51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TIMP-1,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together wit</w:t>
      </w:r>
      <w:r w:rsidR="009A51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h 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>other pleiotropic cytokine</w:t>
      </w:r>
      <w:r w:rsidR="009A51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s</w:t>
      </w:r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and growth factors by various </w:t>
      </w:r>
      <w:proofErr w:type="spellStart"/>
      <w:r w:rsidR="009A519E"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>Mφ</w:t>
      </w:r>
      <w:proofErr w:type="spellEnd"/>
      <w:r w:rsidR="009A519E">
        <w:rPr>
          <w:rFonts w:ascii="Times New Roman" w:hAnsi="Times New Roman" w:cs="Times New Roman"/>
          <w:bCs/>
          <w:color w:val="000000"/>
          <w:kern w:val="1"/>
          <w:sz w:val="28"/>
          <w:szCs w:val="28"/>
          <w:lang w:val="en-US"/>
        </w:rPr>
        <w:t xml:space="preserve"> subtypes may reflect their role in the regulation of various stages of fibrotic process.</w:t>
      </w:r>
      <w:r w:rsidRPr="0038097F">
        <w:rPr>
          <w:rFonts w:ascii="Times New Roman" w:hAnsi="Times New Roman" w:cs="Times New Roman"/>
          <w:bCs/>
          <w:color w:val="000000"/>
          <w:kern w:val="1"/>
          <w:sz w:val="28"/>
          <w:szCs w:val="28"/>
        </w:rPr>
        <w:t xml:space="preserve"> </w:t>
      </w:r>
    </w:p>
    <w:sectPr w:rsidR="0065425D" w:rsidRPr="0038097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444">
    <w:altName w:val="Times New Roman"/>
    <w:charset w:val="CC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IwtDA3NLW0MDNX0lEKTi0uzszPAykwqQUA6wTBEywAAAA="/>
  </w:docVars>
  <w:rsids>
    <w:rsidRoot w:val="006C0DB7"/>
    <w:rsid w:val="002179D5"/>
    <w:rsid w:val="0038097F"/>
    <w:rsid w:val="0041436D"/>
    <w:rsid w:val="0051099E"/>
    <w:rsid w:val="00527AF5"/>
    <w:rsid w:val="0065425D"/>
    <w:rsid w:val="006C0DB7"/>
    <w:rsid w:val="0074729B"/>
    <w:rsid w:val="008572C7"/>
    <w:rsid w:val="009A1886"/>
    <w:rsid w:val="009A519E"/>
    <w:rsid w:val="00A24F92"/>
    <w:rsid w:val="00AD0927"/>
    <w:rsid w:val="00BB0906"/>
    <w:rsid w:val="00C82667"/>
    <w:rsid w:val="00D4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1E9BD"/>
  <w15:chartTrackingRefBased/>
  <w15:docId w15:val="{82C62250-26AB-4DCF-8B0E-B59D1E05B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0DB7"/>
    <w:pPr>
      <w:suppressAutoHyphens/>
      <w:spacing w:line="252" w:lineRule="auto"/>
    </w:pPr>
    <w:rPr>
      <w:rFonts w:ascii="Calibri" w:eastAsia="SimSun" w:hAnsi="Calibri" w:cs="font44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0-02-17T03:00:00Z</dcterms:created>
  <dcterms:modified xsi:type="dcterms:W3CDTF">2020-02-18T06:09:00Z</dcterms:modified>
</cp:coreProperties>
</file>